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avascript-function-mcqs"/>
    <w:p>
      <w:pPr>
        <w:pStyle w:val="Heading1"/>
      </w:pPr>
      <w:r>
        <w:t xml:space="preserve">JavaScript Function MCQ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Call with Simple Retur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Hello, World!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undefined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Hello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Call with Parameters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Number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8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35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53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Return with Boolean Check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ue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ue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Multiple Return Statements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Sign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Sig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Z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itive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Z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ative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Positi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ro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Negati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itiv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Return Inside Loo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Even</w:t>
      </w:r>
      <w:r>
        <w:rPr>
          <w:rStyle w:val="NormalTok"/>
        </w:rPr>
        <w:t xml:space="preserve"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s[i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FirstEve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FirstEve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ll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ll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Returning an Array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ddNumbers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d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d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Odd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Odd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[1, 3, 5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1, 3, 5, 7, 9]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[1, 3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1, 3, 5, 7]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[5, 3, 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9, 7, 5, 3]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l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ling Function in Another Func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OfSquare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Of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25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49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7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25 and 49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Nested Conditions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Category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Eve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Od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Catego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Categor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ositive Ev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ative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ositive O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ro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Negati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itive Even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Z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itive Eve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Ternary Operator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dult</w:t>
      </w:r>
      <w:r>
        <w:rPr>
          <w:rStyle w:val="NormalTok"/>
        </w:rPr>
        <w:t xml:space="preserve"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Ad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Ad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Adu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or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in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ult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2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5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ling a Function Twic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8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4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16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Object from Func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ge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{name: "Alice", age: 25}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["Alice", 25]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{"name": "Alice", "age": 25}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25, Al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ling Function with Default Parameters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Hello, G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llo, John</w:t>
      </w:r>
      <w:r>
        <w:br/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Hello, Joh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llo, Guest</w:t>
      </w:r>
      <w:r>
        <w:br/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John"</w:t>
      </w:r>
      <w:r>
        <w:br/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Guest"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ing Undefined Explicitly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oth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Noth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undefined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null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0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op with Continue Statemen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venNumbers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v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v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Even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[2, 4, 6]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[1, 3, 5]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[6, 4, 2]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[6]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Inside an Objec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alc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lcul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10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46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Error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undefin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in For Loo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rstPositive</w:t>
      </w:r>
      <w:r>
        <w:rPr>
          <w:rStyle w:val="NormalTok"/>
        </w:rPr>
        <w:t xml:space="preserve"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s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FirstPositive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1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-1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2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0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Value from Arrow Func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ulti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12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34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Error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No Retur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ogMes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Hello!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undefined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null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in While Loo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DivisibleBy3</w:t>
      </w:r>
      <w:r>
        <w:rPr>
          <w:rStyle w:val="NormalTok"/>
        </w:rPr>
        <w:t xml:space="preserve"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s[i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FirstDivisibleBy3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9</w:t>
      </w:r>
      <w:r>
        <w:br/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-1</w:t>
      </w:r>
      <w:r>
        <w:br/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4</w:t>
      </w:r>
      <w:r>
        <w:br/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1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cursive Function Call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120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25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1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5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ing Function Express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iv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5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10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2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undefin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Boolean Value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egative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Nega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true</w:t>
      </w:r>
      <w:r>
        <w:br/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false</w:t>
      </w:r>
      <w:r>
        <w:br/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null</w:t>
      </w:r>
      <w:r>
        <w:br/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undefin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Call Inside an Array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(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2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1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undefined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Type of Func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number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string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undefined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objec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ssing Function as Argumen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Operation</w:t>
      </w:r>
      <w:r>
        <w:rPr>
          <w:rStyle w:val="NormalTok"/>
        </w:rPr>
        <w:t xml:space="preserve">(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Operation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5</w:t>
      </w:r>
      <w:r>
        <w:br/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9</w:t>
      </w:r>
      <w:r>
        <w:br/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2</w:t>
      </w:r>
      <w:r>
        <w:br/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Erro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Return Type and Conditional Statemen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EvenOrOdd</w:t>
      </w:r>
      <w:r>
        <w:rPr>
          <w:rStyle w:val="NormalTok"/>
        </w:rPr>
        <w:t xml:space="preserve"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EvenOrO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EvenOrO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Ev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dd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O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O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dd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Ev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Loops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Numbers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6</w:t>
      </w:r>
      <w:r>
        <w:br/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  <w:r>
        <w:br/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9</w:t>
      </w:r>
      <w:r>
        <w:br/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ested Function with Retur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nerFun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iplyB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ltiplyBy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ltiplyBy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2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ction with While Loo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Dow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"5 4 3 2 1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3 2 1 "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"5 4 3 2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3 2 "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"5 4 3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3 2 1 "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"5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3 "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turn Type in Functions Using Do-While Loop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Numbers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ill be the output of the code above?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"1 2 3 4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1 2 "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"4 3 2 1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2 1 "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"1 2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1 2 3 4 "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"4 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2 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8:42:48Z</dcterms:created>
  <dcterms:modified xsi:type="dcterms:W3CDTF">2024-09-16T0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